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pego distrita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Apego distrita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5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2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47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6:58:29Z</dcterms:created>
  <dcterms:modified xsi:type="dcterms:W3CDTF">2025-06-30T06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